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X3cbafa73fece8af2b021ccf322fcb03d04edfbb"/>
    <w:p>
      <w:pPr>
        <w:pStyle w:val="Heading1"/>
      </w:pPr>
      <w:r>
        <w:t xml:space="preserve">Lesson 21: Rompecabezas de fichas geométrica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 2.MD.C.8,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and compose new shapes from smaller shapes.</w:t>
      </w:r>
    </w:p>
    <w:p>
      <w:pPr>
        <w:numPr>
          <w:ilvl w:val="0"/>
          <w:numId w:val="1001"/>
        </w:numPr>
        <w:pStyle w:val="Compact"/>
      </w:pPr>
      <w:r>
        <w:t xml:space="preserve">Solve addition problems in the context of money.</w:t>
      </w:r>
    </w:p>
    <w:bookmarkEnd w:id="24"/>
    <w:bookmarkStart w:id="25" w:name="student-facing-learning-goals"/>
    <w:p>
      <w:pPr>
        <w:pStyle w:val="Heading3"/>
      </w:pPr>
      <w:r>
        <w:t xml:space="preserve">Student-facing Learning Goals</w:t>
      </w:r>
    </w:p>
    <w:p>
      <w:pPr>
        <w:numPr>
          <w:ilvl w:val="0"/>
          <w:numId w:val="1002"/>
        </w:numPr>
        <w:pStyle w:val="Compact"/>
      </w:pPr>
      <w:r>
        <w:t xml:space="preserve">Hagamos rompecabezas de fichas geométrica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composing shapes and addition in the context of money.</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found different ways to use pattern blocks to compose the same shape. They also used their understanding of coins and their values to solve addition problems.</w:t>
      </w:r>
    </w:p>
    <w:p>
      <w:pPr>
        <w:pStyle w:val="BodyText"/>
      </w:pPr>
      <w:r>
        <w:t xml:space="preserve">In the warm-up, students are introduced to the context of a pattern block puzzle and use mathematical language to compare how the shapes are composed. In Activity 1, they create and solve pattern block puzzles. In Activity 2, they solve addition problems involving money within the pattern block puzzles contex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ard stock: Activity 1</w:t>
      </w:r>
    </w:p>
    <w:p>
      <w:pPr>
        <w:numPr>
          <w:ilvl w:val="0"/>
          <w:numId w:val="1005"/>
        </w:numPr>
        <w:pStyle w:val="Compact"/>
      </w:pPr>
      <w:r>
        <w:t xml:space="preserve">Pattern blo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Unit 7?</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38Z</dcterms:created>
  <dcterms:modified xsi:type="dcterms:W3CDTF">2022-12-14T23: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Mwno4XC7pL5m5YrcaM3JfwnkjrGJF/RmQMH0bNYWvWwyGL66UoWzzx/NTUgxxtNxc/rvNKuAsocieKhx1dZqA==</vt:lpwstr>
  </property>
</Properties>
</file>